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10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Would your household be interested in learning about breeding native stingless bees for the production of honey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8% (18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6% (16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 (4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 (67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24Z</dcterms:created>
  <dcterms:modified xsi:type="dcterms:W3CDTF">2023-12-12T19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